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274BB6" w14:textId="758DDC1B" w:rsidR="000B67DD" w:rsidRPr="009772E2" w:rsidRDefault="009772E2" w:rsidP="009772E2">
      <w:pPr>
        <w:jc w:val="center"/>
        <w:rPr>
          <w:b/>
          <w:bCs/>
          <w:sz w:val="72"/>
          <w:szCs w:val="72"/>
          <w:u w:val="single"/>
        </w:rPr>
      </w:pPr>
      <w:r w:rsidRPr="009772E2">
        <w:rPr>
          <w:b/>
          <w:bCs/>
          <w:sz w:val="72"/>
          <w:szCs w:val="72"/>
          <w:u w:val="single"/>
        </w:rPr>
        <w:t>DevOpsDay18</w:t>
      </w:r>
    </w:p>
    <w:p w14:paraId="026BA534" w14:textId="44BDD542" w:rsidR="009772E2" w:rsidRDefault="009772E2" w:rsidP="00B17FE8">
      <w:p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Agenda:</w:t>
      </w:r>
    </w:p>
    <w:p w14:paraId="41AB2D6D" w14:textId="5361BB36" w:rsidR="00B17FE8" w:rsidRDefault="00B17FE8" w:rsidP="00B17FE8">
      <w:pPr>
        <w:pStyle w:val="ListParagraph"/>
        <w:numPr>
          <w:ilvl w:val="0"/>
          <w:numId w:val="4"/>
        </w:num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Introduction To Jenkins</w:t>
      </w:r>
    </w:p>
    <w:p w14:paraId="2F9E7994" w14:textId="02F8938B" w:rsidR="00B17FE8" w:rsidRDefault="00B17FE8" w:rsidP="00B17FE8">
      <w:pPr>
        <w:pStyle w:val="ListParagraph"/>
        <w:numPr>
          <w:ilvl w:val="0"/>
          <w:numId w:val="4"/>
        </w:num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Installation of Jenkins</w:t>
      </w:r>
    </w:p>
    <w:p w14:paraId="1540F232" w14:textId="5A879A77" w:rsidR="006E1422" w:rsidRDefault="006E1422" w:rsidP="006E1422">
      <w:pPr>
        <w:rPr>
          <w:b/>
          <w:bCs/>
          <w:sz w:val="56"/>
          <w:szCs w:val="56"/>
        </w:rPr>
      </w:pPr>
      <w:r>
        <w:rPr>
          <w:noProof/>
        </w:rPr>
        <w:drawing>
          <wp:inline distT="0" distB="0" distL="0" distR="0" wp14:anchorId="1B3791EC" wp14:editId="77960C04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56"/>
          <w:szCs w:val="56"/>
        </w:rPr>
        <w:t xml:space="preserve">            </w:t>
      </w:r>
    </w:p>
    <w:p w14:paraId="1F3DBCA5" w14:textId="1FF738C4" w:rsidR="006E1422" w:rsidRDefault="006E1422" w:rsidP="006E1422">
      <w:pPr>
        <w:rPr>
          <w:b/>
          <w:bCs/>
          <w:sz w:val="56"/>
          <w:szCs w:val="56"/>
        </w:rPr>
      </w:pPr>
      <w:r>
        <w:rPr>
          <w:noProof/>
        </w:rPr>
        <w:lastRenderedPageBreak/>
        <w:drawing>
          <wp:inline distT="0" distB="0" distL="0" distR="0" wp14:anchorId="4FB4A663" wp14:editId="3186EB22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980A1" w14:textId="0306E7DF" w:rsidR="006E1422" w:rsidRDefault="006E1422" w:rsidP="006E1422">
      <w:pPr>
        <w:rPr>
          <w:b/>
          <w:bCs/>
          <w:sz w:val="56"/>
          <w:szCs w:val="56"/>
        </w:rPr>
      </w:pPr>
    </w:p>
    <w:p w14:paraId="3AFA13AE" w14:textId="047CAB0E" w:rsidR="006E1422" w:rsidRDefault="006E1422" w:rsidP="006E1422">
      <w:pPr>
        <w:rPr>
          <w:b/>
          <w:bCs/>
          <w:sz w:val="56"/>
          <w:szCs w:val="56"/>
        </w:rPr>
      </w:pPr>
      <w:r>
        <w:rPr>
          <w:noProof/>
        </w:rPr>
        <w:drawing>
          <wp:inline distT="0" distB="0" distL="0" distR="0" wp14:anchorId="5A601CEA" wp14:editId="7D60C544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BAFA8C" w14:textId="225DD110" w:rsidR="006E1422" w:rsidRDefault="006E1422" w:rsidP="006E1422">
      <w:pPr>
        <w:rPr>
          <w:b/>
          <w:bCs/>
          <w:sz w:val="56"/>
          <w:szCs w:val="56"/>
        </w:rPr>
      </w:pPr>
    </w:p>
    <w:p w14:paraId="042A0E9C" w14:textId="5C7F2833" w:rsidR="006E1422" w:rsidRDefault="006E1422" w:rsidP="006E1422">
      <w:pPr>
        <w:rPr>
          <w:b/>
          <w:bCs/>
          <w:sz w:val="56"/>
          <w:szCs w:val="56"/>
        </w:rPr>
      </w:pPr>
    </w:p>
    <w:p w14:paraId="153608D8" w14:textId="236E8B97" w:rsidR="006E1422" w:rsidRDefault="006E1422" w:rsidP="006E1422">
      <w:pPr>
        <w:rPr>
          <w:b/>
          <w:bCs/>
          <w:sz w:val="56"/>
          <w:szCs w:val="56"/>
        </w:rPr>
      </w:pPr>
      <w:r>
        <w:rPr>
          <w:noProof/>
        </w:rPr>
        <w:drawing>
          <wp:inline distT="0" distB="0" distL="0" distR="0" wp14:anchorId="5F459A98" wp14:editId="6B36768A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EDD248" w14:textId="61519E52" w:rsidR="006E1422" w:rsidRDefault="006E1422" w:rsidP="006E1422">
      <w:pPr>
        <w:rPr>
          <w:b/>
          <w:bCs/>
          <w:sz w:val="56"/>
          <w:szCs w:val="56"/>
        </w:rPr>
      </w:pPr>
      <w:r>
        <w:rPr>
          <w:noProof/>
        </w:rPr>
        <w:drawing>
          <wp:inline distT="0" distB="0" distL="0" distR="0" wp14:anchorId="37D247FD" wp14:editId="66944616">
            <wp:extent cx="5943600" cy="334327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3391F3" w14:textId="16529A1E" w:rsidR="006E1422" w:rsidRDefault="006E1422" w:rsidP="006E1422">
      <w:pPr>
        <w:rPr>
          <w:b/>
          <w:bCs/>
          <w:sz w:val="56"/>
          <w:szCs w:val="56"/>
        </w:rPr>
      </w:pPr>
    </w:p>
    <w:p w14:paraId="79EF2113" w14:textId="65F943AF" w:rsidR="006E1422" w:rsidRDefault="006E1422" w:rsidP="006E1422">
      <w:pPr>
        <w:rPr>
          <w:b/>
          <w:bCs/>
          <w:sz w:val="56"/>
          <w:szCs w:val="56"/>
        </w:rPr>
      </w:pPr>
      <w:r>
        <w:rPr>
          <w:noProof/>
        </w:rPr>
        <w:lastRenderedPageBreak/>
        <w:drawing>
          <wp:inline distT="0" distB="0" distL="0" distR="0" wp14:anchorId="548D1884" wp14:editId="129B2C25">
            <wp:extent cx="5943600" cy="33432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6BEA" w14:textId="197443B1" w:rsidR="006E1422" w:rsidRPr="006E1422" w:rsidRDefault="006E1422" w:rsidP="006E1422">
      <w:pPr>
        <w:rPr>
          <w:b/>
          <w:bCs/>
          <w:sz w:val="56"/>
          <w:szCs w:val="56"/>
        </w:rPr>
      </w:pPr>
      <w:r>
        <w:rPr>
          <w:noProof/>
        </w:rPr>
        <w:drawing>
          <wp:inline distT="0" distB="0" distL="0" distR="0" wp14:anchorId="1C5595E0" wp14:editId="1688C742">
            <wp:extent cx="5943600" cy="3343275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E1422" w:rsidRPr="006E142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3213A9"/>
    <w:multiLevelType w:val="hybridMultilevel"/>
    <w:tmpl w:val="31001A02"/>
    <w:lvl w:ilvl="0" w:tplc="BEF2D8FE">
      <w:numFmt w:val="bullet"/>
      <w:lvlText w:val=""/>
      <w:lvlJc w:val="left"/>
      <w:pPr>
        <w:ind w:left="900" w:hanging="54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342EFC"/>
    <w:multiLevelType w:val="hybridMultilevel"/>
    <w:tmpl w:val="D00A8B90"/>
    <w:lvl w:ilvl="0" w:tplc="5E4CE81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B7824E7"/>
    <w:multiLevelType w:val="hybridMultilevel"/>
    <w:tmpl w:val="2C6EEC10"/>
    <w:lvl w:ilvl="0" w:tplc="7B62C466">
      <w:numFmt w:val="bullet"/>
      <w:lvlText w:val=""/>
      <w:lvlJc w:val="left"/>
      <w:pPr>
        <w:ind w:left="900" w:hanging="54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A6DF5"/>
    <w:multiLevelType w:val="hybridMultilevel"/>
    <w:tmpl w:val="81FACA06"/>
    <w:lvl w:ilvl="0" w:tplc="276A82F6">
      <w:numFmt w:val="bullet"/>
      <w:lvlText w:val=""/>
      <w:lvlJc w:val="left"/>
      <w:pPr>
        <w:ind w:left="900" w:hanging="54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NzMyNjQytzQyN7JU0lEKTi0uzszPAykwqgUAPqehgSwAAAA="/>
  </w:docVars>
  <w:rsids>
    <w:rsidRoot w:val="008F57CB"/>
    <w:rsid w:val="000B67DD"/>
    <w:rsid w:val="004B58DE"/>
    <w:rsid w:val="006E1422"/>
    <w:rsid w:val="008F57CB"/>
    <w:rsid w:val="009772E2"/>
    <w:rsid w:val="009E1AA0"/>
    <w:rsid w:val="00B17FE8"/>
    <w:rsid w:val="00D90E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817CE0"/>
  <w15:chartTrackingRefBased/>
  <w15:docId w15:val="{6FA1E8C2-B5DB-4852-B2A1-0AA1F47F7A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72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1</Pages>
  <Words>14</Words>
  <Characters>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esh singh</dc:creator>
  <cp:keywords/>
  <dc:description/>
  <cp:lastModifiedBy>ritesh singh</cp:lastModifiedBy>
  <cp:revision>5</cp:revision>
  <dcterms:created xsi:type="dcterms:W3CDTF">2020-11-12T17:37:00Z</dcterms:created>
  <dcterms:modified xsi:type="dcterms:W3CDTF">2020-11-20T08:14:00Z</dcterms:modified>
</cp:coreProperties>
</file>